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F37155C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6F3B3C51" w14:textId="498A7C6E" w:rsidR="00920FD4" w:rsidRPr="007A1BB7" w:rsidRDefault="00920FD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920FD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: SELECT FIRST_NAME AS WORKER_NAME FROM Worker;</w:t>
      </w:r>
    </w:p>
    <w:p w14:paraId="1924BD64" w14:textId="60D475F4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1BE045B" w14:textId="5EE31A59" w:rsidR="00920FD4" w:rsidRDefault="00920FD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20FD4">
        <w:rPr>
          <w:b w:val="0"/>
          <w:bCs w:val="0"/>
          <w:color w:val="444444"/>
          <w:spacing w:val="3"/>
        </w:rPr>
        <w:t>Ans: SELECT DISTINCT DEPARTMENT FROM Worker;</w:t>
      </w:r>
    </w:p>
    <w:p w14:paraId="57DD2D1C" w14:textId="4976BEA5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6B7C9283" w14:textId="4DACEF03" w:rsidR="00920FD4" w:rsidRPr="007A1BB7" w:rsidRDefault="00920FD4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20FD4">
        <w:rPr>
          <w:b w:val="0"/>
          <w:bCs w:val="0"/>
          <w:color w:val="444444"/>
          <w:spacing w:val="3"/>
        </w:rPr>
        <w:t>Ans: SELECT * from Worker ORDER by id DESC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20FD4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09:00Z</dcterms:created>
  <dcterms:modified xsi:type="dcterms:W3CDTF">2022-12-19T08:09:00Z</dcterms:modified>
</cp:coreProperties>
</file>